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59CC35" w14:textId="5561BC11" w:rsidR="0030282D" w:rsidRDefault="00797BF7">
      <w:r>
        <w:t>Econometrics I:  Initial assessment questions:</w:t>
      </w:r>
      <w:r w:rsidR="000C29DA">
        <w:t xml:space="preserve"> I hope to learn about your background. Please email</w:t>
      </w:r>
    </w:p>
    <w:p w14:paraId="26619FE4" w14:textId="5C2DE0F1" w:rsidR="000C29DA" w:rsidRDefault="000C29DA">
      <w:r>
        <w:t>me your answers.  These are mainly for my information.</w:t>
      </w:r>
    </w:p>
    <w:p w14:paraId="24C3343C" w14:textId="6FB79CFD" w:rsidR="00797BF7" w:rsidRDefault="00797BF7"/>
    <w:p w14:paraId="6FD11D8E" w14:textId="77777777" w:rsidR="00835504" w:rsidRDefault="00797BF7">
      <w:r>
        <w:t xml:space="preserve">1) in linear regression of y on x </w:t>
      </w:r>
      <w:r w:rsidR="00C5019E">
        <w:t xml:space="preserve">   </w:t>
      </w:r>
    </w:p>
    <w:p w14:paraId="3ECB036C" w14:textId="596C190C" w:rsidR="00797BF7" w:rsidRDefault="00C5019E">
      <w:r>
        <w:t>y=a+</w:t>
      </w:r>
      <w:r w:rsidR="00835504">
        <w:t xml:space="preserve"> </w:t>
      </w:r>
      <w:r>
        <w:t>bx+</w:t>
      </w:r>
      <w:r w:rsidR="00835504">
        <w:t xml:space="preserve"> </w:t>
      </w:r>
      <w:r>
        <w:t>error</w:t>
      </w:r>
    </w:p>
    <w:p w14:paraId="720E82C7" w14:textId="59F3FA67" w:rsidR="00797BF7" w:rsidRDefault="00835504">
      <w:r>
        <w:t xml:space="preserve">In a </w:t>
      </w:r>
      <w:r w:rsidR="00797BF7">
        <w:t>geometric representation, which axis is vertical?</w:t>
      </w:r>
      <w:r>
        <w:t xml:space="preserve"> y or x</w:t>
      </w:r>
    </w:p>
    <w:p w14:paraId="40A4B3ED" w14:textId="30199A47" w:rsidR="00835504" w:rsidRDefault="0093033C">
      <w:r>
        <w:t xml:space="preserve">2) </w:t>
      </w:r>
      <w:r w:rsidR="00835504">
        <w:t>which is the intercept</w:t>
      </w:r>
      <w:r>
        <w:t>,</w:t>
      </w:r>
      <w:r w:rsidR="00835504">
        <w:t xml:space="preserve"> and which is the slope? </w:t>
      </w:r>
    </w:p>
    <w:p w14:paraId="49E7CD99" w14:textId="61406D75" w:rsidR="00835504" w:rsidRDefault="0093033C">
      <w:r>
        <w:t xml:space="preserve">3) </w:t>
      </w:r>
      <w:r w:rsidR="00835504">
        <w:t>If y has T=35 observations</w:t>
      </w:r>
      <w:r>
        <w:t>,</w:t>
      </w:r>
      <w:r w:rsidR="00835504">
        <w:t xml:space="preserve"> what are the dimensions of y, x</w:t>
      </w:r>
      <w:r>
        <w:t>,</w:t>
      </w:r>
      <w:r w:rsidR="00835504">
        <w:t xml:space="preserve"> and error, a and b</w:t>
      </w:r>
      <w:r>
        <w:t>?</w:t>
      </w:r>
    </w:p>
    <w:p w14:paraId="3E05E625" w14:textId="3D5A7390" w:rsidR="00EE4785" w:rsidRDefault="00734146">
      <w:r>
        <w:t xml:space="preserve">How will you depict the error in the above </w:t>
      </w:r>
      <w:proofErr w:type="gramStart"/>
      <w:r>
        <w:t>graph</w:t>
      </w:r>
      <w:proofErr w:type="gramEnd"/>
    </w:p>
    <w:p w14:paraId="54DD4FB0" w14:textId="77777777" w:rsidR="00EE4785" w:rsidRDefault="00EE4785"/>
    <w:p w14:paraId="49ACD38D" w14:textId="0BB24807" w:rsidR="00835504" w:rsidRDefault="0093033C">
      <w:r>
        <w:t xml:space="preserve">4) </w:t>
      </w:r>
      <w:r w:rsidR="00835504">
        <w:t>what is the R command to estimate the regression model?</w:t>
      </w:r>
    </w:p>
    <w:p w14:paraId="648AE75B" w14:textId="77777777" w:rsidR="00835504" w:rsidRDefault="00835504"/>
    <w:p w14:paraId="35B30636" w14:textId="312531FC" w:rsidR="0093033C" w:rsidRDefault="0093033C" w:rsidP="0093033C">
      <w:r>
        <w:t>5) In model y=a+ bx+ error</w:t>
      </w:r>
    </w:p>
    <w:p w14:paraId="611BFAB9" w14:textId="11806BE8" w:rsidR="00835504" w:rsidRDefault="00835504">
      <w:r>
        <w:t>If we replace y with (y Minus mean(x)) and similarly for x</w:t>
      </w:r>
      <w:r w:rsidR="0093033C">
        <w:t>,</w:t>
      </w:r>
    </w:p>
    <w:p w14:paraId="51116086" w14:textId="754920E8" w:rsidR="00835504" w:rsidRDefault="00835504">
      <w:r>
        <w:t>then a is always zero.  True or False?</w:t>
      </w:r>
    </w:p>
    <w:p w14:paraId="42790D66" w14:textId="3FDA7037" w:rsidR="00797BF7" w:rsidRDefault="00797BF7"/>
    <w:p w14:paraId="3A0FC5DF" w14:textId="4D8076A8" w:rsidR="00835504" w:rsidRDefault="0093033C">
      <w:r>
        <w:t xml:space="preserve">6) </w:t>
      </w:r>
      <w:r w:rsidR="00EE4785">
        <w:t>If the t statistic for a and b is larger than 2</w:t>
      </w:r>
      <w:r>
        <w:t>,</w:t>
      </w:r>
      <w:r w:rsidR="00EE4785">
        <w:t xml:space="preserve"> will the coefficients be significant?</w:t>
      </w:r>
    </w:p>
    <w:p w14:paraId="41312755" w14:textId="15BECF82" w:rsidR="00EE4785" w:rsidRDefault="00EE4785"/>
    <w:p w14:paraId="542B69B8" w14:textId="68778D9C" w:rsidR="00EE4785" w:rsidRDefault="0093033C">
      <w:r>
        <w:t xml:space="preserve">7) </w:t>
      </w:r>
      <w:r w:rsidR="00EE4785">
        <w:t>If the Durbin-Watson statistic is about 2</w:t>
      </w:r>
      <w:r>
        <w:t>,</w:t>
      </w:r>
      <w:r w:rsidR="00EE4785">
        <w:t xml:space="preserve"> what do you conclude?</w:t>
      </w:r>
    </w:p>
    <w:p w14:paraId="0684B1B3" w14:textId="18EC135B" w:rsidR="0093033C" w:rsidRDefault="0093033C" w:rsidP="0093033C">
      <w:r>
        <w:t>8) what are standard assumptions about the error term?</w:t>
      </w:r>
    </w:p>
    <w:p w14:paraId="33AF4687" w14:textId="663172EC" w:rsidR="006B24EF" w:rsidRDefault="006B24EF" w:rsidP="0093033C"/>
    <w:p w14:paraId="1212A553" w14:textId="5C24415C" w:rsidR="006B24EF" w:rsidRDefault="006B24EF" w:rsidP="0093033C">
      <w:r>
        <w:t>9) In model y=a0+ a x1 +b x2 +u</w:t>
      </w:r>
    </w:p>
    <w:p w14:paraId="75EC5ED4" w14:textId="129A7632" w:rsidR="006B24EF" w:rsidRDefault="006B24EF" w:rsidP="0093033C">
      <w:r>
        <w:t xml:space="preserve">Even if x1 and x2 are perfectly collinear, </w:t>
      </w:r>
      <w:proofErr w:type="spellStart"/>
      <w:r>
        <w:t>a+b</w:t>
      </w:r>
      <w:proofErr w:type="spellEnd"/>
      <w:r>
        <w:t xml:space="preserve"> is estimable.  True or False?</w:t>
      </w:r>
    </w:p>
    <w:p w14:paraId="230429AA" w14:textId="2BA1CA97" w:rsidR="00EE4785" w:rsidRDefault="00EE4785"/>
    <w:p w14:paraId="4F753C8E" w14:textId="77777777" w:rsidR="00EE4785" w:rsidRDefault="00EE4785"/>
    <w:p w14:paraId="6303BE47" w14:textId="77777777" w:rsidR="00797BF7" w:rsidRDefault="00797BF7"/>
    <w:sectPr w:rsidR="00797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MTSytDAxMTUwNrFU0lEKTi0uzszPAykwqgUAM4dQBywAAAA="/>
  </w:docVars>
  <w:rsids>
    <w:rsidRoot w:val="00797BF7"/>
    <w:rsid w:val="000946CB"/>
    <w:rsid w:val="000C29DA"/>
    <w:rsid w:val="0030282D"/>
    <w:rsid w:val="006B24EF"/>
    <w:rsid w:val="00734146"/>
    <w:rsid w:val="00797BF7"/>
    <w:rsid w:val="00835504"/>
    <w:rsid w:val="0093033C"/>
    <w:rsid w:val="00C5019E"/>
    <w:rsid w:val="00EE4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58F55"/>
  <w15:chartTrackingRefBased/>
  <w15:docId w15:val="{77B4A032-1752-41F4-8997-05A7F4570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hikesh D. Vinod</dc:creator>
  <cp:keywords/>
  <dc:description/>
  <cp:lastModifiedBy>Wei Ye</cp:lastModifiedBy>
  <cp:revision>2</cp:revision>
  <dcterms:created xsi:type="dcterms:W3CDTF">2021-08-25T02:59:00Z</dcterms:created>
  <dcterms:modified xsi:type="dcterms:W3CDTF">2021-08-25T02:59:00Z</dcterms:modified>
</cp:coreProperties>
</file>